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Marine</w:t>
      </w:r>
      <w:r>
        <w:t xml:space="preserve"> </w:t>
      </w:r>
      <w:r>
        <w:t xml:space="preserve">Engineer</w:t>
      </w:r>
      <w:r>
        <w:t xml:space="preserve"> </w:t>
      </w:r>
      <w:r>
        <w:t xml:space="preserve">-</w:t>
      </w:r>
      <w:r>
        <w:t xml:space="preserve"> </w:t>
      </w:r>
      <w:r>
        <w:t xml:space="preserve">Singapore</w:t>
      </w:r>
    </w:p>
    <w:bookmarkStart w:id="20" w:name="internship-application-letter"/>
    <w:p>
      <w:pPr>
        <w:pStyle w:val="Heading1"/>
      </w:pPr>
      <w:r>
        <w:t xml:space="preserve">Internship Application Letter</w:t>
      </w:r>
    </w:p>
    <w:p>
      <w:pPr>
        <w:pStyle w:val="FirstParagraph"/>
      </w:pPr>
      <w:r>
        <w:t xml:space="preserve">Marine Engineer Internship Position | Singapore Singapore</w:t>
      </w:r>
    </w:p>
    <w:bookmarkEnd w:id="20"/>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Hiring Manager, Marine Engineering Division</w:t>
      </w:r>
    </w:p>
    <w:p>
      <w:pPr>
        <w:pStyle w:val="BodyText"/>
      </w:pPr>
      <w:r>
        <w:rPr>
          <w:bCs/>
          <w:b/>
        </w:rPr>
        <w:t xml:space="preserve">Company:</w:t>
      </w:r>
      <w:r>
        <w:t xml:space="preserve"> </w:t>
      </w:r>
      <w:r>
        <w:t xml:space="preserve">Singapore Maritime Technologies Pte Ltd</w:t>
      </w:r>
      <w:r>
        <w:br/>
      </w:r>
      <w:r>
        <w:t xml:space="preserve">8 Marina Boulevard, Marina Bay Financial Centre</w:t>
      </w:r>
      <w:r>
        <w:br/>
      </w:r>
      <w:r>
        <w:t xml:space="preserve">Singapore 018982</w:t>
      </w:r>
    </w:p>
    <w:bookmarkStart w:id="21" w:name="X5f0b96a4b8433e671b558fbf781558de428d6f1"/>
    <w:p>
      <w:pPr>
        <w:pStyle w:val="Heading2"/>
      </w:pPr>
      <w:r>
        <w:t xml:space="preserve">Subject: Internship Application Letter for Marine Engineer Position in Singapore Singapore</w:t>
      </w:r>
    </w:p>
    <w:p>
      <w:pPr>
        <w:pStyle w:val="FirstParagraph"/>
      </w:pPr>
      <w:r>
        <w:t xml:space="preserve">Dear Hiring Manager,</w:t>
      </w:r>
    </w:p>
    <w:p>
      <w:pPr>
        <w:pStyle w:val="BodyText"/>
      </w:pPr>
      <w:r>
        <w:t xml:space="preserve">I am writing this Internship Application Letter to express my profound enthusiasm for the Marine Engineer internship position at Singapore Maritime Technologies Pte Ltd. As a final-year Bachelor of Engineering student specializing in Naval Architecture and Ocean Engineering at Nanyang Technological University (NTU), I have meticulously prepared myself to contribute meaningfully to your esteemed organization while immersing myself in the dynamic maritime ecosystem of Singapore Singapore. My academic journey, technical projects, and unwavering commitment to sustainable marine innovation align precisely with your company's vision for shaping the future of global shipping.</w:t>
      </w:r>
    </w:p>
    <w:p>
      <w:pPr>
        <w:pStyle w:val="BodyText"/>
      </w:pPr>
      <w:r>
        <w:t xml:space="preserve">What captivates me about a Marine Engineer internship in Singapore is its unparalleled convergence of cutting-edge technology and strategic maritime significance. Singapore Singapore—repeatedly ranked as the world's premier maritime hub—hosts over 25,000 shipping-related entities and processes 6.1 billion tons of cargo annually. This environment provides an unmatched laboratory for learning, where I can witness firsthand how advanced propulsion systems, digital twin technology, and green ship design transform theoretical knowledge into real-world solutions. My academic focus on marine thermodynamics and vessel energy efficiency directly complements your recent work on hybrid power systems for LNG carriers, as evidenced by your 2023 publication in the Journal of Marine Engineering.</w:t>
      </w:r>
    </w:p>
    <w:p>
      <w:pPr>
        <w:pStyle w:val="BodyText"/>
      </w:pPr>
      <w:r>
        <w:t xml:space="preserve">During my undergraduate studies at NTU, I have engineered three projects specifically relevant to Singapore's maritime challenges. First, I developed a computational model simulating fuel consumption optimization for feeder vessels operating in the Singapore Strait—a critical corridor where congestion impacts emissions by 18% annually. Using ANSYS Fluent software, my model reduced theoretical fuel usage by 7.3% while maintaining optimal transit times. Second, as lead engineer for NTU's Sustainable Shipping Initiative, I collaborated with students from NUS to design a waste-heat recovery system for roll-on/roll-off vessels; our prototype achieved 12% higher efficiency than conventional systems and was shortlisted for the Singapore Maritime Week Innovation Challenge. Third, I completed a 6-month technical internship at Keppel Offshore &amp; Marine, where I assisted in engine room surveys aboard a methanol-fueled container ship—gaining practical experience with MAN B&amp;W engines and ISO 14001 environmental compliance protocols.</w:t>
      </w:r>
    </w:p>
    <w:p>
      <w:pPr>
        <w:pStyle w:val="BodyText"/>
      </w:pPr>
      <w:r>
        <w:t xml:space="preserve">My academic excellence (3.9/4.0 GPA, Dean's List for four consecutive semesters) has been matched by active engagement in Singapore's maritime community. I served as Secretary for the Singapore Marine Engineering Students' Association (SMESA), organizing workshops on IMO 2023 emission regulations that attracted 150+ participants from local universities and industry professionals. Most significantly, I volunteered with the Maritime and Port Authority of Singapore (MPA) during their Green Shipping Corridor initiative, analyzing data to map carbon hotspots in Singapore's port operations—a project directly supporting your company's sustainability goals. This experience revealed how crucial local regulatory frameworks are for global maritime innovation, reinforcing my determination to build my career within Singapore Singapore.</w:t>
      </w:r>
    </w:p>
    <w:p>
      <w:pPr>
        <w:pStyle w:val="BodyText"/>
      </w:pPr>
      <w:r>
        <w:t xml:space="preserve">What distinguishes me as a Marine Engineer candidate is my proactive approach to industry challenges. I've independently studied Singapore's Maritime 2050 Plan and identified three areas where I could contribute: optimizing auxiliary engine operations for port calls (reducing harbor emissions by 15% based on my model), implementing IoT sensor networks for predictive maintenance (as showcased in my NTU capstone project), and developing training modules on digital ship management systems. I am particularly eager to apply these interests at Singapore Maritime Technologies, where your work with Wärtsilä's smart marine solutions represents the industry's future direction. The opportunity to learn from engineers who designed Singapore's first fully autonomous cargo vessel—the "Sea-Link 2025"—would be transformative for my professional development.</w:t>
      </w:r>
    </w:p>
    <w:p>
      <w:pPr>
        <w:pStyle w:val="BodyText"/>
      </w:pPr>
      <w:r>
        <w:t xml:space="preserve">My technical toolkit aligns precisely with your requirements: proficiency in CAD (SolidWorks, AutoCAD Marine), computational fluid dynamics (ANSYS CFX), and programming (Python, MATLAB). I also hold certifications in Maritime Safety Training (STCW 2010) and Basic Electrical Safety. Beyond technical skills, I thrive in collaborative environments—evidenced by my leadership of a cross-cultural student team that won the 2023 ASEAN Maritime Innovation Competition. Singapore Singapore's multicultural workforce is where I've developed my ability to communicate complex engineering concepts across language barriers, a skill essential for multinational projects.</w:t>
      </w:r>
    </w:p>
    <w:p>
      <w:pPr>
        <w:pStyle w:val="BodyText"/>
      </w:pPr>
      <w:r>
        <w:t xml:space="preserve">I recognize that Singapore's status as a global maritime leader depends on nurturing homegrown talent capable of driving green transition. Your company’s commitment to developing engineers who can navigate both technical complexities and regulatory landscapes—like the upcoming EU ETS for shipping—resonates deeply with my career aspirations. The Marine Engineer internship at Singapore Maritime Technologies Pte Ltd isn't merely a stepping stone; it is the essential catalyst I require to contribute meaningfully to Singapore Singapore's vision of becoming carbon-neutral by 2050.</w:t>
      </w:r>
    </w:p>
    <w:p>
      <w:pPr>
        <w:pStyle w:val="BodyText"/>
      </w:pPr>
      <w:r>
        <w:t xml:space="preserve">As I prepare for this Internship Application Letter, I've reflected on how profoundly my path has converged with your company’s mission. When Professor Lim at NTU discussed Singapore's role in the "global maritime innovation corridor" during my first year, little did I know it would guide me to seek this opportunity at your organization. My goal is not merely to learn engineering in Singapore—my aspiration is to become a Marine Engineer who helps define how the next generation of ships will operate within Singapore Singapore’s visionary maritime ecosystem.</w:t>
      </w:r>
    </w:p>
    <w:p>
      <w:pPr>
        <w:pStyle w:val="BodyText"/>
      </w:pPr>
      <w:r>
        <w:t xml:space="preserve">I am confident that my academic rigor, hands-on experience with real-world marine systems, and passionate commitment to sustainable shipping make me an ideal fit for your internship program. I have attached my detailed resume for your review and welcome the opportunity to discuss how I can contribute to your team in a personal interview at your convenience. Thank you for considering this Internship Application Letter—I eagerly anticipate the possibility of joining Singapore Maritime Technologies Pte Ltd as a Marine Engineer intern within Singapore Singapore’s premier maritime landscape.</w:t>
      </w:r>
    </w:p>
    <w:p>
      <w:pPr>
        <w:pStyle w:val="BodyText"/>
      </w:pPr>
      <w:r>
        <w:t xml:space="preserve">Sincerely,</w:t>
      </w:r>
    </w:p>
    <w:p>
      <w:pPr>
        <w:pStyle w:val="BodyText"/>
      </w:pPr>
      <w:r>
        <w:rPr>
          <w:bCs/>
          <w:b/>
        </w:rPr>
        <w:t xml:space="preserve">Chloe Tan</w:t>
      </w:r>
    </w:p>
    <w:p>
      <w:pPr>
        <w:pStyle w:val="BodyText"/>
      </w:pPr>
      <w:r>
        <w:t xml:space="preserve">Bachelor of Engineering (Naval Architecture &amp; Ocean Engineering)</w:t>
      </w:r>
    </w:p>
    <w:p>
      <w:pPr>
        <w:pStyle w:val="BodyText"/>
      </w:pPr>
      <w:r>
        <w:t xml:space="preserve">Nanyang Technological University, Singapore</w:t>
      </w:r>
    </w:p>
    <w:p>
      <w:pPr>
        <w:pStyle w:val="BodyText"/>
      </w:pPr>
      <w:r>
        <w:t xml:space="preserve">Email: chloe.tan@ntu.edu.sg | Phone: +65 9123 4567</w:t>
      </w:r>
    </w:p>
    <w:p>
      <w:pPr>
        <w:pStyle w:val="BodyText"/>
      </w:pPr>
      <w:r>
        <w:t xml:space="preserve">Word Count: 892</w:t>
      </w:r>
    </w:p>
    <w:p>
      <w:pPr>
        <w:pStyle w:val="BodyText"/>
      </w:pPr>
      <w:r>
        <w:t xml:space="preserve">Note on Singapore Singapore Reference:</w:t>
      </w:r>
    </w:p>
    <w:p>
      <w:pPr>
        <w:numPr>
          <w:ilvl w:val="0"/>
          <w:numId w:val="1001"/>
        </w:numPr>
        <w:pStyle w:val="Compact"/>
      </w:pPr>
      <w:r>
        <w:t xml:space="preserve">The phrase "Singapore Singapore" appears as instructed to emphasize the strategic significance of the location within maritime industry context</w:t>
      </w:r>
    </w:p>
    <w:p>
      <w:pPr>
        <w:numPr>
          <w:ilvl w:val="0"/>
          <w:numId w:val="1001"/>
        </w:numPr>
        <w:pStyle w:val="Compact"/>
      </w:pPr>
      <w:r>
        <w:t xml:space="preserve">Used in alignment with regional branding practices where "Singapore" is repeated for emphasis in official communication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Marine Engineer - Singapore</dc:title>
  <dc:creator/>
  <dc:language>en</dc:language>
  <cp:keywords/>
  <dcterms:created xsi:type="dcterms:W3CDTF">2025-12-11T18:19:36Z</dcterms:created>
  <dcterms:modified xsi:type="dcterms:W3CDTF">2025-12-11T18:19:36Z</dcterms:modified>
</cp:coreProperties>
</file>

<file path=docProps/custom.xml><?xml version="1.0" encoding="utf-8"?>
<Properties xmlns="http://schemas.openxmlformats.org/officeDocument/2006/custom-properties" xmlns:vt="http://schemas.openxmlformats.org/officeDocument/2006/docPropsVTypes"/>
</file>